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ndre wants to buy a backpack. The normal price of the backpack is</w:t>
      </w:r>
      <w:r>
        <w:t xml:space="preserve"> </w:t>
      </w:r>
      <w:r>
        <w:t xml:space="preserve">$</w:t>
      </w:r>
      <w:r>
        <w:t xml:space="preserve">40. He notices that a store that sells the backpack is having a 30% off sale. What is the sale price of the backpack?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On the first math exam, 16 students received an A grade.  On the second math exam, 12 students received an A grade. What percentage decrease is tha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14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40</m:t>
        </m:r>
      </m:oMath>
    </w:p>
    <w:p>
      <w:pPr>
        <w:numPr>
          <w:ilvl w:val="1"/>
          <w:numId w:val="1002"/>
        </w:numPr>
        <w:pStyle w:val="Compac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11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xpressions that represent a correct solution to the equation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÷</m:t>
        </m:r>
        <m:r>
          <m:t>6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</w:pPr>
      <m:oMath>
        <m:r>
          <m:t>2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24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r>
              <m:t>24</m:t>
            </m:r>
          </m:e>
        </m:d>
        <m:r>
          <m:rPr>
            <m:sty m:val="p"/>
          </m:rPr>
          <m:t>÷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in and Noah are solving the equation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9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 starts by using the distributive property. Noah starts by dividing each side by 7.</w:t>
      </w:r>
    </w:p>
    <w:p>
      <w:pPr>
        <w:numPr>
          <w:ilvl w:val="1"/>
          <w:numId w:val="1004"/>
        </w:numPr>
      </w:pPr>
      <w:r>
        <w:t xml:space="preserve">Show what Lin's and Noah's full solution methods might look like.</w:t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What is the same and what is different about their method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38Z</dcterms:created>
  <dcterms:modified xsi:type="dcterms:W3CDTF">2022-12-14T15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41y3aZnCtxWwYPUvu93whqmZKDEMC7XMqiIwd/HjAsCnCSGhFkdrS/pREDn5G3MYLgFJeanaDZQEdTc3AdbQ==</vt:lpwstr>
  </property>
</Properties>
</file>